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FD52AF" w14:textId="03ED17DE" w:rsidR="00B131C8" w:rsidRPr="00B131C8" w:rsidRDefault="00B131C8" w:rsidP="00B131C8">
      <w:pPr>
        <w:ind w:left="426" w:hanging="360"/>
        <w:jc w:val="center"/>
        <w:rPr>
          <w:b/>
          <w:sz w:val="44"/>
        </w:rPr>
      </w:pPr>
      <w:r w:rsidRPr="00B131C8">
        <w:rPr>
          <w:b/>
          <w:sz w:val="44"/>
        </w:rPr>
        <w:t>STACK</w:t>
      </w:r>
    </w:p>
    <w:p w14:paraId="6AA61B31" w14:textId="77777777" w:rsidR="0098350F" w:rsidRDefault="0098350F" w:rsidP="000F649B">
      <w:pPr>
        <w:jc w:val="both"/>
      </w:pPr>
      <w:r>
        <w:t xml:space="preserve">Create a program to add books to the shelf stack (maximum number is 10) using the </w:t>
      </w:r>
      <w:r w:rsidRPr="000F649B">
        <w:rPr>
          <w:b/>
        </w:rPr>
        <w:t>STACK</w:t>
      </w:r>
      <w:r>
        <w:t xml:space="preserve"> method. In the header menu, the application displays the total number of books that can still be added to the shelf. There are </w:t>
      </w:r>
      <w:r w:rsidR="00342097">
        <w:t>4</w:t>
      </w:r>
      <w:r>
        <w:t xml:space="preserve"> menus in the program with the following conditions:</w:t>
      </w:r>
    </w:p>
    <w:p w14:paraId="016E26DB" w14:textId="77777777" w:rsidR="0098350F" w:rsidRDefault="0098350F" w:rsidP="0098350F">
      <w:pPr>
        <w:pStyle w:val="ListParagraph"/>
        <w:numPr>
          <w:ilvl w:val="1"/>
          <w:numId w:val="3"/>
        </w:numPr>
        <w:ind w:left="851"/>
        <w:jc w:val="both"/>
      </w:pPr>
      <w:r w:rsidRPr="0098350F">
        <w:rPr>
          <w:b/>
        </w:rPr>
        <w:t>Menu "Add books to the shelf"</w:t>
      </w:r>
      <w:r>
        <w:t>, this menu is used to add the name of the book to the shelf. This menu can only be run if the rack has not reached the maximum quota.</w:t>
      </w:r>
    </w:p>
    <w:p w14:paraId="79D5634A" w14:textId="77777777" w:rsidR="0098350F" w:rsidRDefault="0098350F" w:rsidP="0098350F">
      <w:pPr>
        <w:pStyle w:val="ListParagraph"/>
        <w:numPr>
          <w:ilvl w:val="1"/>
          <w:numId w:val="3"/>
        </w:numPr>
        <w:ind w:left="851"/>
        <w:jc w:val="both"/>
      </w:pPr>
      <w:r w:rsidRPr="0098350F">
        <w:rPr>
          <w:b/>
        </w:rPr>
        <w:t>Menu "Removing books from the shelf"</w:t>
      </w:r>
      <w:r>
        <w:t>, this menu is used to remove the last book from the shelf. This menu can only be run if the shelf is not empty.</w:t>
      </w:r>
    </w:p>
    <w:p w14:paraId="0A4F15E2" w14:textId="77777777" w:rsidR="00342097" w:rsidRDefault="00342097" w:rsidP="0098350F">
      <w:pPr>
        <w:pStyle w:val="ListParagraph"/>
        <w:numPr>
          <w:ilvl w:val="1"/>
          <w:numId w:val="3"/>
        </w:numPr>
        <w:ind w:left="851"/>
        <w:jc w:val="both"/>
      </w:pPr>
      <w:r>
        <w:rPr>
          <w:b/>
        </w:rPr>
        <w:t>Menu “View Stacks”</w:t>
      </w:r>
      <w:r w:rsidRPr="002435C8">
        <w:t>, this menu is used to view the current data in the stacks.</w:t>
      </w:r>
    </w:p>
    <w:p w14:paraId="0A0F6ABC" w14:textId="1A4B6EC8" w:rsidR="00377AD1" w:rsidRDefault="0098350F" w:rsidP="00EC3DCE">
      <w:pPr>
        <w:pStyle w:val="ListParagraph"/>
        <w:numPr>
          <w:ilvl w:val="1"/>
          <w:numId w:val="3"/>
        </w:numPr>
        <w:ind w:left="851"/>
        <w:jc w:val="both"/>
      </w:pPr>
      <w:r w:rsidRPr="0098350F">
        <w:rPr>
          <w:b/>
        </w:rPr>
        <w:t>"EXIT" menu</w:t>
      </w:r>
      <w:r>
        <w:t>, this menu is used to exit the program.</w:t>
      </w:r>
    </w:p>
    <w:sectPr w:rsidR="00377A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3EC7D2" w14:textId="77777777" w:rsidR="00A80FE2" w:rsidRDefault="00A80FE2" w:rsidP="00EB2D71">
      <w:pPr>
        <w:spacing w:after="0" w:line="240" w:lineRule="auto"/>
      </w:pPr>
      <w:r>
        <w:separator/>
      </w:r>
    </w:p>
  </w:endnote>
  <w:endnote w:type="continuationSeparator" w:id="0">
    <w:p w14:paraId="0C8A9AD5" w14:textId="77777777" w:rsidR="00A80FE2" w:rsidRDefault="00A80FE2" w:rsidP="00EB2D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39E0A9" w14:textId="77777777" w:rsidR="00A80FE2" w:rsidRDefault="00A80FE2" w:rsidP="00EB2D71">
      <w:pPr>
        <w:spacing w:after="0" w:line="240" w:lineRule="auto"/>
      </w:pPr>
      <w:r>
        <w:separator/>
      </w:r>
    </w:p>
  </w:footnote>
  <w:footnote w:type="continuationSeparator" w:id="0">
    <w:p w14:paraId="25935517" w14:textId="77777777" w:rsidR="00A80FE2" w:rsidRDefault="00A80FE2" w:rsidP="00EB2D7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534F5"/>
    <w:multiLevelType w:val="hybridMultilevel"/>
    <w:tmpl w:val="24564A4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844FB0"/>
    <w:multiLevelType w:val="hybridMultilevel"/>
    <w:tmpl w:val="5296AE5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0A61B7"/>
    <w:multiLevelType w:val="hybridMultilevel"/>
    <w:tmpl w:val="D4A0912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EA5812"/>
    <w:multiLevelType w:val="hybridMultilevel"/>
    <w:tmpl w:val="6AD027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74580589">
    <w:abstractNumId w:val="3"/>
  </w:num>
  <w:num w:numId="2" w16cid:durableId="501697665">
    <w:abstractNumId w:val="2"/>
  </w:num>
  <w:num w:numId="3" w16cid:durableId="1972327190">
    <w:abstractNumId w:val="0"/>
  </w:num>
  <w:num w:numId="4" w16cid:durableId="18512870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wMLEwNzQysTA2N7FU0lEKTi0uzszPAykwrAUA0vgzniwAAAA="/>
  </w:docVars>
  <w:rsids>
    <w:rsidRoot w:val="00EB2D71"/>
    <w:rsid w:val="000F649B"/>
    <w:rsid w:val="001137E3"/>
    <w:rsid w:val="001D6D61"/>
    <w:rsid w:val="002435C8"/>
    <w:rsid w:val="002447B2"/>
    <w:rsid w:val="00342097"/>
    <w:rsid w:val="00372C85"/>
    <w:rsid w:val="00377AD1"/>
    <w:rsid w:val="00417A87"/>
    <w:rsid w:val="004B23CA"/>
    <w:rsid w:val="0051722B"/>
    <w:rsid w:val="00560C1B"/>
    <w:rsid w:val="0057192B"/>
    <w:rsid w:val="005B08F5"/>
    <w:rsid w:val="00616E3D"/>
    <w:rsid w:val="00677ADE"/>
    <w:rsid w:val="006C0014"/>
    <w:rsid w:val="006E51DF"/>
    <w:rsid w:val="00774067"/>
    <w:rsid w:val="00863905"/>
    <w:rsid w:val="00882473"/>
    <w:rsid w:val="008F26BA"/>
    <w:rsid w:val="0098350F"/>
    <w:rsid w:val="009E5C0D"/>
    <w:rsid w:val="00A2268F"/>
    <w:rsid w:val="00A80FE2"/>
    <w:rsid w:val="00B131C8"/>
    <w:rsid w:val="00B60507"/>
    <w:rsid w:val="00BA17A6"/>
    <w:rsid w:val="00BA396F"/>
    <w:rsid w:val="00C74D9D"/>
    <w:rsid w:val="00CD5C66"/>
    <w:rsid w:val="00CE7A6F"/>
    <w:rsid w:val="00DC6D13"/>
    <w:rsid w:val="00DD07D9"/>
    <w:rsid w:val="00E42791"/>
    <w:rsid w:val="00E60D65"/>
    <w:rsid w:val="00EB2D71"/>
    <w:rsid w:val="00EC3D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A3A48A"/>
  <w15:docId w15:val="{5338D1CF-05AF-4A8D-9E05-4736EEBFA7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B2D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2D71"/>
  </w:style>
  <w:style w:type="paragraph" w:styleId="Footer">
    <w:name w:val="footer"/>
    <w:basedOn w:val="Normal"/>
    <w:link w:val="FooterChar"/>
    <w:uiPriority w:val="99"/>
    <w:unhideWhenUsed/>
    <w:rsid w:val="00EB2D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2D71"/>
  </w:style>
  <w:style w:type="paragraph" w:styleId="BalloonText">
    <w:name w:val="Balloon Text"/>
    <w:basedOn w:val="Normal"/>
    <w:link w:val="BalloonTextChar"/>
    <w:uiPriority w:val="99"/>
    <w:semiHidden/>
    <w:unhideWhenUsed/>
    <w:rsid w:val="00EB2D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2D7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B2D7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107</Words>
  <Characters>61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hsin Shodiq</dc:creator>
  <cp:lastModifiedBy>Rhio Sutoyo</cp:lastModifiedBy>
  <cp:revision>37</cp:revision>
  <dcterms:created xsi:type="dcterms:W3CDTF">2012-03-08T04:16:00Z</dcterms:created>
  <dcterms:modified xsi:type="dcterms:W3CDTF">2024-03-04T05:48:00Z</dcterms:modified>
</cp:coreProperties>
</file>